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61B19" w14:textId="4E7A08E1" w:rsidR="00D01F1F" w:rsidRPr="00EF1F19" w:rsidRDefault="00D01F1F" w:rsidP="00D01F1F">
      <w:pPr>
        <w:spacing w:before="100" w:beforeAutospacing="1" w:after="100" w:afterAutospacing="1" w:line="240" w:lineRule="auto"/>
        <w:jc w:val="center"/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</w:pPr>
      <w:r w:rsidRPr="00EF1F19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 xml:space="preserve">Assignment </w:t>
      </w:r>
      <w:r w:rsidR="00426925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4</w:t>
      </w:r>
      <w:r w:rsidRPr="00EF1F19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 xml:space="preserve">: </w:t>
      </w:r>
      <w:proofErr w:type="spellStart"/>
      <w:r w:rsidR="00EF1F19" w:rsidRPr="00426925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AutoML</w:t>
      </w:r>
      <w:proofErr w:type="spellEnd"/>
      <w:r w:rsidR="00AD5B79" w:rsidRPr="00426925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 xml:space="preserve"> </w:t>
      </w:r>
    </w:p>
    <w:p w14:paraId="6D4E063C" w14:textId="664B092C" w:rsidR="00D01F1F" w:rsidRPr="00EF1F19" w:rsidRDefault="00D01F1F" w:rsidP="00D01F1F">
      <w:pPr>
        <w:spacing w:before="100" w:beforeAutospacing="1" w:after="100" w:afterAutospacing="1" w:line="240" w:lineRule="auto"/>
        <w:jc w:val="center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EF1F19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Name:                                               Email:</w:t>
      </w:r>
    </w:p>
    <w:p w14:paraId="5B8F6185" w14:textId="2BBFCE55" w:rsidR="001A607D" w:rsidRPr="00EF1F19" w:rsidRDefault="001A607D" w:rsidP="00D01F1F">
      <w:pPr>
        <w:spacing w:before="100" w:beforeAutospacing="1" w:after="100" w:afterAutospacing="1" w:line="240" w:lineRule="auto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EF1F19">
        <w:rPr>
          <w:rFonts w:ascii="Arial" w:eastAsia="KaiTi" w:hAnsi="Arial" w:cs="Arial"/>
          <w:kern w:val="0"/>
          <w:sz w:val="24"/>
          <w:szCs w:val="24"/>
          <w14:ligatures w14:val="none"/>
        </w:rPr>
        <w:t xml:space="preserve">Statement: </w:t>
      </w:r>
    </w:p>
    <w:p w14:paraId="1FDB0D0B" w14:textId="32737986" w:rsidR="001A607D" w:rsidRPr="00EF1F19" w:rsidRDefault="001A607D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EF1F19">
        <w:rPr>
          <w:rFonts w:ascii="Arial" w:eastAsia="KaiTi" w:hAnsi="Arial" w:cs="Arial"/>
          <w:kern w:val="0"/>
          <w:sz w:val="24"/>
          <w:szCs w:val="24"/>
          <w14:ligatures w14:val="none"/>
        </w:rPr>
        <w:t>For this assignment's preparation, the author(s) did not use any generative AI tools.</w:t>
      </w:r>
    </w:p>
    <w:p w14:paraId="733FE5A7" w14:textId="13BDDFEC" w:rsidR="001A607D" w:rsidRDefault="001A607D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EF1F19">
        <w:rPr>
          <w:rFonts w:ascii="Arial" w:eastAsia="KaiTi" w:hAnsi="Arial" w:cs="Arial"/>
          <w:kern w:val="0"/>
          <w:sz w:val="24"/>
          <w:szCs w:val="24"/>
          <w14:ligatures w14:val="none"/>
        </w:rPr>
        <w:t>For this assignment's preparation, the author(s) have utilized [Generative AI Tool Name], a language model created by [Generative AI Tool Provider]. Within this assignment, the [Generative AI Tool Name] was used for purposes such as [e.g., brainstorming, grammatical correction, writing paraphrasing, citation, specific sections of the assignment].”</w:t>
      </w:r>
    </w:p>
    <w:p w14:paraId="72396F1B" w14:textId="77777777" w:rsidR="009122A6" w:rsidRPr="00EF1F19" w:rsidRDefault="009122A6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</w:p>
    <w:p w14:paraId="60013A18" w14:textId="77777777" w:rsidR="00EF1F19" w:rsidRPr="00EF1F19" w:rsidRDefault="00EF1F19" w:rsidP="00EF1F19">
      <w:pPr>
        <w:pStyle w:val="NormalWeb"/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Objective</w:t>
      </w:r>
      <w:r w:rsidRPr="00EF1F19">
        <w:rPr>
          <w:rFonts w:ascii="Arial" w:hAnsi="Arial" w:cs="Arial"/>
        </w:rPr>
        <w:t xml:space="preserve">: Use an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tool or library to develop a machine learning model on a given dataset. Understand the strengths and limitations of using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and compare results to traditional model development processes.</w:t>
      </w:r>
    </w:p>
    <w:p w14:paraId="2A1E9259" w14:textId="77777777" w:rsidR="00EF1F19" w:rsidRPr="00EF1F19" w:rsidRDefault="00EF1F19" w:rsidP="00EF1F19">
      <w:pPr>
        <w:rPr>
          <w:rFonts w:ascii="Arial" w:hAnsi="Arial" w:cs="Arial"/>
        </w:rPr>
      </w:pPr>
      <w:r w:rsidRPr="00EF1F19">
        <w:rPr>
          <w:rFonts w:ascii="Arial" w:hAnsi="Arial" w:cs="Arial"/>
        </w:rPr>
        <w:pict w14:anchorId="5A9A59E2">
          <v:rect id="_x0000_i1025" style="width:0;height:1.5pt" o:hralign="center" o:hrstd="t" o:hr="t" fillcolor="#a0a0a0" stroked="f"/>
        </w:pict>
      </w:r>
    </w:p>
    <w:p w14:paraId="71E11BD3" w14:textId="77777777" w:rsidR="00EF1F19" w:rsidRPr="00EF1F19" w:rsidRDefault="00EF1F19" w:rsidP="00EF1F19">
      <w:pPr>
        <w:pStyle w:val="NormalWeb"/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Tasks</w:t>
      </w:r>
      <w:r w:rsidRPr="00EF1F19">
        <w:rPr>
          <w:rFonts w:ascii="Arial" w:hAnsi="Arial" w:cs="Arial"/>
        </w:rPr>
        <w:t>:</w:t>
      </w:r>
    </w:p>
    <w:p w14:paraId="63F55008" w14:textId="77777777" w:rsidR="00EF1F19" w:rsidRPr="00EF1F19" w:rsidRDefault="00EF1F19" w:rsidP="00EF1F19">
      <w:pPr>
        <w:pStyle w:val="NormalWeb"/>
        <w:numPr>
          <w:ilvl w:val="0"/>
          <w:numId w:val="11"/>
        </w:numPr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Dataset Selection &amp; Preprocessing</w:t>
      </w:r>
      <w:r w:rsidRPr="00EF1F19">
        <w:rPr>
          <w:rFonts w:ascii="Arial" w:hAnsi="Arial" w:cs="Arial"/>
        </w:rPr>
        <w:t>:</w:t>
      </w:r>
    </w:p>
    <w:p w14:paraId="550C2FC7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>Choose one of the datasets suggested below or any dataset of your interest.</w:t>
      </w:r>
    </w:p>
    <w:p w14:paraId="4F91BC36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 xml:space="preserve">Preprocess the dataset: handle missing values, </w:t>
      </w:r>
      <w:proofErr w:type="gramStart"/>
      <w:r w:rsidRPr="00EF1F19">
        <w:rPr>
          <w:rFonts w:ascii="Arial" w:hAnsi="Arial" w:cs="Arial"/>
        </w:rPr>
        <w:t>normalize</w:t>
      </w:r>
      <w:proofErr w:type="gramEnd"/>
      <w:r w:rsidRPr="00EF1F19">
        <w:rPr>
          <w:rFonts w:ascii="Arial" w:hAnsi="Arial" w:cs="Arial"/>
        </w:rPr>
        <w:t xml:space="preserve"> or standardize features, split the data into training and test sets.</w:t>
      </w:r>
    </w:p>
    <w:p w14:paraId="24EE3212" w14:textId="77777777" w:rsidR="00EF1F19" w:rsidRPr="00EF1F19" w:rsidRDefault="00EF1F19" w:rsidP="00EF1F19">
      <w:pPr>
        <w:pStyle w:val="NormalWeb"/>
        <w:numPr>
          <w:ilvl w:val="0"/>
          <w:numId w:val="11"/>
        </w:numPr>
        <w:rPr>
          <w:rFonts w:ascii="Arial" w:hAnsi="Arial" w:cs="Arial"/>
        </w:rPr>
      </w:pPr>
      <w:proofErr w:type="spellStart"/>
      <w:r w:rsidRPr="00EF1F19">
        <w:rPr>
          <w:rStyle w:val="Strong"/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>:</w:t>
      </w:r>
    </w:p>
    <w:p w14:paraId="610396D5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 xml:space="preserve">Select an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tool or library (e.g., Google Cloud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>, H2O.ai, TPOT, Auto-</w:t>
      </w:r>
      <w:proofErr w:type="spellStart"/>
      <w:r w:rsidRPr="00EF1F19">
        <w:rPr>
          <w:rFonts w:ascii="Arial" w:hAnsi="Arial" w:cs="Arial"/>
        </w:rPr>
        <w:t>Sklearn</w:t>
      </w:r>
      <w:proofErr w:type="spellEnd"/>
      <w:r w:rsidRPr="00EF1F19">
        <w:rPr>
          <w:rFonts w:ascii="Arial" w:hAnsi="Arial" w:cs="Arial"/>
        </w:rPr>
        <w:t>).</w:t>
      </w:r>
    </w:p>
    <w:p w14:paraId="61BE4F5B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>Use the tool to automatically select a model, hyperparameters, and optionally, feature engineering techniques.</w:t>
      </w:r>
    </w:p>
    <w:p w14:paraId="5CF73810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>Train the model on the training data.</w:t>
      </w:r>
    </w:p>
    <w:p w14:paraId="132EAE22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>Evaluate the model's performance on the test data using appropriate metrics (e.g., accuracy, F1-score, RMSE).</w:t>
      </w:r>
    </w:p>
    <w:p w14:paraId="00DB0C8C" w14:textId="1AD5C985" w:rsidR="00EF1F19" w:rsidRPr="00EF1F19" w:rsidRDefault="00EF1F19" w:rsidP="00EF1F19">
      <w:pPr>
        <w:pStyle w:val="NormalWeb"/>
        <w:numPr>
          <w:ilvl w:val="0"/>
          <w:numId w:val="11"/>
        </w:numPr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 xml:space="preserve">Comparison (Optional for </w:t>
      </w:r>
      <w:r>
        <w:rPr>
          <w:rStyle w:val="Strong"/>
          <w:rFonts w:ascii="Arial" w:hAnsi="Arial" w:cs="Arial"/>
        </w:rPr>
        <w:t>CS451</w:t>
      </w:r>
      <w:r w:rsidRPr="00EF1F19">
        <w:rPr>
          <w:rStyle w:val="Strong"/>
          <w:rFonts w:ascii="Arial" w:hAnsi="Arial" w:cs="Arial"/>
        </w:rPr>
        <w:t xml:space="preserve"> students)</w:t>
      </w:r>
      <w:r w:rsidRPr="00EF1F19">
        <w:rPr>
          <w:rFonts w:ascii="Arial" w:hAnsi="Arial" w:cs="Arial"/>
        </w:rPr>
        <w:t>:</w:t>
      </w:r>
    </w:p>
    <w:p w14:paraId="6E7D0131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>Implement a traditional machine learning pipeline (e.g., using scikit-learn) for the same dataset: select a model, perform manual hyperparameter tuning, etc.</w:t>
      </w:r>
    </w:p>
    <w:p w14:paraId="4CA3A6B1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 xml:space="preserve">Compare the results of your traditional pipeline with the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results in terms of performance, time consumption, and other relevant metrics.</w:t>
      </w:r>
    </w:p>
    <w:p w14:paraId="3D3EBD47" w14:textId="77777777" w:rsidR="00EF1F19" w:rsidRPr="00EF1F19" w:rsidRDefault="00EF1F19" w:rsidP="00EF1F19">
      <w:pPr>
        <w:pStyle w:val="NormalWeb"/>
        <w:numPr>
          <w:ilvl w:val="0"/>
          <w:numId w:val="11"/>
        </w:numPr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Analysis</w:t>
      </w:r>
      <w:r w:rsidRPr="00EF1F19">
        <w:rPr>
          <w:rFonts w:ascii="Arial" w:hAnsi="Arial" w:cs="Arial"/>
        </w:rPr>
        <w:t>:</w:t>
      </w:r>
    </w:p>
    <w:p w14:paraId="2AF012A1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 xml:space="preserve">Discuss the benefits and limitations of using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based on your experience.</w:t>
      </w:r>
    </w:p>
    <w:p w14:paraId="5707690D" w14:textId="77777777" w:rsidR="00EF1F19" w:rsidRPr="00EF1F19" w:rsidRDefault="00EF1F19" w:rsidP="00EF1F19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Fonts w:ascii="Arial" w:hAnsi="Arial" w:cs="Arial"/>
        </w:rPr>
        <w:t xml:space="preserve">Reflect on the model choices and hyperparameters the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tool selected. Were there any surprises?</w:t>
      </w:r>
    </w:p>
    <w:p w14:paraId="52560B43" w14:textId="77777777" w:rsidR="00EF1F19" w:rsidRPr="00EF1F19" w:rsidRDefault="00EF1F19" w:rsidP="00EF1F19">
      <w:pPr>
        <w:spacing w:after="0"/>
        <w:rPr>
          <w:rFonts w:ascii="Arial" w:hAnsi="Arial" w:cs="Arial"/>
        </w:rPr>
      </w:pPr>
      <w:r w:rsidRPr="00EF1F19">
        <w:rPr>
          <w:rFonts w:ascii="Arial" w:hAnsi="Arial" w:cs="Arial"/>
        </w:rPr>
        <w:pict w14:anchorId="6E771AF3">
          <v:rect id="_x0000_i1026" style="width:0;height:1.5pt" o:hralign="center" o:hrstd="t" o:hr="t" fillcolor="#a0a0a0" stroked="f"/>
        </w:pict>
      </w:r>
    </w:p>
    <w:p w14:paraId="49FAE6A0" w14:textId="77777777" w:rsidR="00EF1F19" w:rsidRPr="00EF1F19" w:rsidRDefault="00EF1F19" w:rsidP="00EF1F19">
      <w:pPr>
        <w:pStyle w:val="NormalWeb"/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lastRenderedPageBreak/>
        <w:t>Suggested Datasets</w:t>
      </w:r>
      <w:r w:rsidRPr="00EF1F19">
        <w:rPr>
          <w:rFonts w:ascii="Arial" w:hAnsi="Arial" w:cs="Arial"/>
        </w:rPr>
        <w:t>:</w:t>
      </w:r>
    </w:p>
    <w:p w14:paraId="396E676F" w14:textId="77777777" w:rsidR="00EF1F19" w:rsidRPr="00EF1F19" w:rsidRDefault="00EF1F19" w:rsidP="00EF1F19">
      <w:pPr>
        <w:pStyle w:val="NormalWeb"/>
        <w:numPr>
          <w:ilvl w:val="0"/>
          <w:numId w:val="12"/>
        </w:numPr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Tabular Data</w:t>
      </w:r>
      <w:r w:rsidRPr="00EF1F19">
        <w:rPr>
          <w:rFonts w:ascii="Arial" w:hAnsi="Arial" w:cs="Arial"/>
        </w:rPr>
        <w:t>:</w:t>
      </w:r>
    </w:p>
    <w:p w14:paraId="5B82E8F6" w14:textId="77777777" w:rsidR="00EF1F19" w:rsidRDefault="00EF1F19" w:rsidP="00EF1F1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5" w:tgtFrame="_new" w:history="1">
        <w:r w:rsidRPr="00EF1F19">
          <w:rPr>
            <w:rStyle w:val="Hyperlink"/>
            <w:rFonts w:ascii="Arial" w:hAnsi="Arial" w:cs="Arial"/>
          </w:rPr>
          <w:t>UCI Adult Income Dataset</w:t>
        </w:r>
      </w:hyperlink>
      <w:r w:rsidRPr="00EF1F19">
        <w:rPr>
          <w:rFonts w:ascii="Arial" w:hAnsi="Arial" w:cs="Arial"/>
        </w:rPr>
        <w:t>: Predict whether income exceeds $50K/</w:t>
      </w:r>
      <w:proofErr w:type="spellStart"/>
      <w:r w:rsidRPr="00EF1F19">
        <w:rPr>
          <w:rFonts w:ascii="Arial" w:hAnsi="Arial" w:cs="Arial"/>
        </w:rPr>
        <w:t>yr</w:t>
      </w:r>
      <w:proofErr w:type="spellEnd"/>
      <w:r w:rsidRPr="00EF1F19">
        <w:rPr>
          <w:rFonts w:ascii="Arial" w:hAnsi="Arial" w:cs="Arial"/>
        </w:rPr>
        <w:t xml:space="preserve"> based on census data.</w:t>
      </w:r>
    </w:p>
    <w:p w14:paraId="0CAB9133" w14:textId="46C0EE6A" w:rsidR="00EF1F19" w:rsidRDefault="00EF1F19" w:rsidP="00EF1F19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6" w:history="1">
        <w:r w:rsidRPr="0008646A">
          <w:rPr>
            <w:rStyle w:val="Hyperlink"/>
            <w:rFonts w:ascii="Arial" w:hAnsi="Arial" w:cs="Arial"/>
          </w:rPr>
          <w:t>https://archive.ics.uci.edu/dataset/2/adult</w:t>
        </w:r>
      </w:hyperlink>
    </w:p>
    <w:p w14:paraId="483004D3" w14:textId="77777777" w:rsidR="00EF1F19" w:rsidRDefault="00EF1F19" w:rsidP="00EF1F1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7" w:tgtFrame="_new" w:history="1">
        <w:r w:rsidRPr="00EF1F19">
          <w:rPr>
            <w:rStyle w:val="Hyperlink"/>
            <w:rFonts w:ascii="Arial" w:hAnsi="Arial" w:cs="Arial"/>
          </w:rPr>
          <w:t>Titanic Dataset</w:t>
        </w:r>
      </w:hyperlink>
      <w:r w:rsidRPr="00EF1F19">
        <w:rPr>
          <w:rFonts w:ascii="Arial" w:hAnsi="Arial" w:cs="Arial"/>
        </w:rPr>
        <w:t>: Predict survival on the Titanic.</w:t>
      </w:r>
    </w:p>
    <w:p w14:paraId="77211327" w14:textId="5B0904BE" w:rsidR="00EF1F19" w:rsidRDefault="00EF1F19" w:rsidP="00EF1F19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8" w:history="1">
        <w:r w:rsidRPr="0008646A">
          <w:rPr>
            <w:rStyle w:val="Hyperlink"/>
            <w:rFonts w:ascii="Arial" w:hAnsi="Arial" w:cs="Arial"/>
          </w:rPr>
          <w:t>https://www.kaggle.com/c/titanic/data</w:t>
        </w:r>
      </w:hyperlink>
    </w:p>
    <w:p w14:paraId="7535FC39" w14:textId="77777777" w:rsidR="00EF1F19" w:rsidRPr="00EF1F19" w:rsidRDefault="00EF1F19" w:rsidP="00EF1F19">
      <w:pPr>
        <w:pStyle w:val="NormalWeb"/>
        <w:numPr>
          <w:ilvl w:val="0"/>
          <w:numId w:val="12"/>
        </w:numPr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Image Data</w:t>
      </w:r>
      <w:r w:rsidRPr="00EF1F19">
        <w:rPr>
          <w:rFonts w:ascii="Arial" w:hAnsi="Arial" w:cs="Arial"/>
        </w:rPr>
        <w:t>:</w:t>
      </w:r>
    </w:p>
    <w:p w14:paraId="331A144A" w14:textId="77777777" w:rsidR="00EF1F19" w:rsidRDefault="00EF1F19" w:rsidP="00EF1F1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9" w:tgtFrame="_new" w:history="1">
        <w:r w:rsidRPr="00EF1F19">
          <w:rPr>
            <w:rStyle w:val="Hyperlink"/>
            <w:rFonts w:ascii="Arial" w:hAnsi="Arial" w:cs="Arial"/>
          </w:rPr>
          <w:t>Fashion MNIST</w:t>
        </w:r>
      </w:hyperlink>
      <w:r w:rsidRPr="00EF1F19">
        <w:rPr>
          <w:rFonts w:ascii="Arial" w:hAnsi="Arial" w:cs="Arial"/>
        </w:rPr>
        <w:t>: A more challenging version of MNIST with clothing items.</w:t>
      </w:r>
    </w:p>
    <w:p w14:paraId="7E77372A" w14:textId="72C356A4" w:rsidR="00EF1F19" w:rsidRDefault="00EF1F19" w:rsidP="00EF1F19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10" w:history="1">
        <w:r w:rsidRPr="0008646A">
          <w:rPr>
            <w:rStyle w:val="Hyperlink"/>
            <w:rFonts w:ascii="Arial" w:hAnsi="Arial" w:cs="Arial"/>
          </w:rPr>
          <w:t>https://github.com/zalandoresearch/fashion-mnist</w:t>
        </w:r>
      </w:hyperlink>
    </w:p>
    <w:p w14:paraId="0A891ED9" w14:textId="77777777" w:rsidR="00EF1F19" w:rsidRDefault="00EF1F19" w:rsidP="00EF1F1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11" w:tgtFrame="_new" w:history="1">
        <w:r w:rsidRPr="00EF1F19">
          <w:rPr>
            <w:rStyle w:val="Hyperlink"/>
            <w:rFonts w:ascii="Arial" w:hAnsi="Arial" w:cs="Arial"/>
          </w:rPr>
          <w:t>CIFAR-10</w:t>
        </w:r>
      </w:hyperlink>
      <w:r w:rsidRPr="00EF1F19">
        <w:rPr>
          <w:rFonts w:ascii="Arial" w:hAnsi="Arial" w:cs="Arial"/>
        </w:rPr>
        <w:t>: 60,000 32x32 color images in 10 classes, with 6,000 images per class.</w:t>
      </w:r>
    </w:p>
    <w:p w14:paraId="35812FD0" w14:textId="12506138" w:rsidR="00EF1F19" w:rsidRDefault="00EF1F19" w:rsidP="00EF1F19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12" w:history="1">
        <w:r w:rsidRPr="0008646A">
          <w:rPr>
            <w:rStyle w:val="Hyperlink"/>
            <w:rFonts w:ascii="Arial" w:hAnsi="Arial" w:cs="Arial"/>
          </w:rPr>
          <w:t>https://www.cs.toronto.edu/~kriz/cifar.html</w:t>
        </w:r>
      </w:hyperlink>
    </w:p>
    <w:p w14:paraId="497114A4" w14:textId="77777777" w:rsidR="00EF1F19" w:rsidRPr="00EF1F19" w:rsidRDefault="00EF1F19" w:rsidP="00EF1F19">
      <w:pPr>
        <w:pStyle w:val="NormalWeb"/>
        <w:numPr>
          <w:ilvl w:val="0"/>
          <w:numId w:val="12"/>
        </w:numPr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Text Data</w:t>
      </w:r>
      <w:r w:rsidRPr="00EF1F19">
        <w:rPr>
          <w:rFonts w:ascii="Arial" w:hAnsi="Arial" w:cs="Arial"/>
        </w:rPr>
        <w:t>:</w:t>
      </w:r>
    </w:p>
    <w:p w14:paraId="1231BF0F" w14:textId="77777777" w:rsidR="00EF1F19" w:rsidRDefault="00EF1F19" w:rsidP="00EF1F1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13" w:tgtFrame="_new" w:history="1">
        <w:r w:rsidRPr="00EF1F19">
          <w:rPr>
            <w:rStyle w:val="Hyperlink"/>
            <w:rFonts w:ascii="Arial" w:hAnsi="Arial" w:cs="Arial"/>
          </w:rPr>
          <w:t>Spam Classification Dataset</w:t>
        </w:r>
      </w:hyperlink>
      <w:r w:rsidRPr="00EF1F19">
        <w:rPr>
          <w:rFonts w:ascii="Arial" w:hAnsi="Arial" w:cs="Arial"/>
        </w:rPr>
        <w:t>: Classify SMS messages as spam or ham.</w:t>
      </w:r>
    </w:p>
    <w:p w14:paraId="349B9B0C" w14:textId="087FF7EA" w:rsidR="00EF1F19" w:rsidRDefault="00EF1F19" w:rsidP="00EF1F19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14" w:history="1">
        <w:r w:rsidRPr="0008646A">
          <w:rPr>
            <w:rStyle w:val="Hyperlink"/>
            <w:rFonts w:ascii="Arial" w:hAnsi="Arial" w:cs="Arial"/>
          </w:rPr>
          <w:t>https://archive.ics.uci.edu/dataset/228/sms+spam+collection</w:t>
        </w:r>
      </w:hyperlink>
    </w:p>
    <w:p w14:paraId="197B5002" w14:textId="77777777" w:rsidR="00EF1F19" w:rsidRDefault="00EF1F19" w:rsidP="00EF1F19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15" w:tgtFrame="_new" w:history="1">
        <w:r w:rsidRPr="00EF1F19">
          <w:rPr>
            <w:rStyle w:val="Hyperlink"/>
            <w:rFonts w:ascii="Arial" w:hAnsi="Arial" w:cs="Arial"/>
          </w:rPr>
          <w:t>20 Newsgroups</w:t>
        </w:r>
      </w:hyperlink>
      <w:r w:rsidRPr="00EF1F19">
        <w:rPr>
          <w:rFonts w:ascii="Arial" w:hAnsi="Arial" w:cs="Arial"/>
        </w:rPr>
        <w:t>: Text classification across 20 different newsgroups.</w:t>
      </w:r>
    </w:p>
    <w:p w14:paraId="33E7CEAD" w14:textId="333EC5F5" w:rsidR="00EF1F19" w:rsidRDefault="00221BC2" w:rsidP="00EF1F19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Arial" w:hAnsi="Arial" w:cs="Arial"/>
        </w:rPr>
      </w:pPr>
      <w:hyperlink r:id="rId16" w:history="1">
        <w:r w:rsidRPr="0008646A">
          <w:rPr>
            <w:rStyle w:val="Hyperlink"/>
            <w:rFonts w:ascii="Arial" w:hAnsi="Arial" w:cs="Arial"/>
          </w:rPr>
          <w:t>http://qwone.com/~jason/20Newsgroups/</w:t>
        </w:r>
      </w:hyperlink>
    </w:p>
    <w:p w14:paraId="2AB920FD" w14:textId="77777777" w:rsidR="00EF1F19" w:rsidRPr="00EF1F19" w:rsidRDefault="00EF1F19" w:rsidP="00EF1F19">
      <w:pPr>
        <w:spacing w:after="0"/>
        <w:rPr>
          <w:rFonts w:ascii="Arial" w:hAnsi="Arial" w:cs="Arial"/>
        </w:rPr>
      </w:pPr>
      <w:r w:rsidRPr="00EF1F19">
        <w:rPr>
          <w:rFonts w:ascii="Arial" w:hAnsi="Arial" w:cs="Arial"/>
        </w:rPr>
        <w:pict w14:anchorId="6A51D309">
          <v:rect id="_x0000_i1027" style="width:0;height:1.5pt" o:hralign="center" o:hrstd="t" o:hr="t" fillcolor="#a0a0a0" stroked="f"/>
        </w:pict>
      </w:r>
    </w:p>
    <w:p w14:paraId="1B334F99" w14:textId="77777777" w:rsidR="00EF1F19" w:rsidRPr="00EF1F19" w:rsidRDefault="00EF1F19" w:rsidP="00EF1F19">
      <w:pPr>
        <w:pStyle w:val="NormalWeb"/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Assessment Criteria</w:t>
      </w:r>
      <w:r w:rsidRPr="00EF1F19">
        <w:rPr>
          <w:rFonts w:ascii="Arial" w:hAnsi="Arial" w:cs="Arial"/>
        </w:rPr>
        <w:t>:</w:t>
      </w:r>
    </w:p>
    <w:p w14:paraId="1A815137" w14:textId="77777777" w:rsidR="00EF1F19" w:rsidRPr="00EF1F19" w:rsidRDefault="00EF1F19" w:rsidP="00EF1F1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Data Preprocessing</w:t>
      </w:r>
      <w:r w:rsidRPr="00EF1F19">
        <w:rPr>
          <w:rFonts w:ascii="Arial" w:hAnsi="Arial" w:cs="Arial"/>
        </w:rPr>
        <w:t xml:space="preserve"> (20%): Proper handling of missing values, outliers, and data splitting.</w:t>
      </w:r>
    </w:p>
    <w:p w14:paraId="6E155A08" w14:textId="30CBD623" w:rsidR="00EF1F19" w:rsidRPr="00EF1F19" w:rsidRDefault="00EF1F19" w:rsidP="00EF1F1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 xml:space="preserve">Implementation of </w:t>
      </w:r>
      <w:proofErr w:type="spellStart"/>
      <w:r w:rsidRPr="00EF1F19">
        <w:rPr>
          <w:rStyle w:val="Strong"/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2</w:t>
      </w:r>
      <w:r w:rsidRPr="00EF1F19">
        <w:rPr>
          <w:rFonts w:ascii="Arial" w:hAnsi="Arial" w:cs="Arial"/>
        </w:rPr>
        <w:t xml:space="preserve">0%): Proper usage of the selected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</w:t>
      </w:r>
      <w:proofErr w:type="gramStart"/>
      <w:r w:rsidRPr="00EF1F19">
        <w:rPr>
          <w:rFonts w:ascii="Arial" w:hAnsi="Arial" w:cs="Arial"/>
        </w:rPr>
        <w:t>tool, and</w:t>
      </w:r>
      <w:proofErr w:type="gramEnd"/>
      <w:r w:rsidRPr="00EF1F19">
        <w:rPr>
          <w:rFonts w:ascii="Arial" w:hAnsi="Arial" w:cs="Arial"/>
        </w:rPr>
        <w:t xml:space="preserve"> achieving reasonable performance on the test dataset.</w:t>
      </w:r>
    </w:p>
    <w:p w14:paraId="442BE7CE" w14:textId="15C1291C" w:rsidR="00EF1F19" w:rsidRPr="00EF1F19" w:rsidRDefault="00EF1F19" w:rsidP="00EF1F1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Comparison &amp; Analysis</w:t>
      </w:r>
      <w:r w:rsidRPr="00EF1F19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2</w:t>
      </w:r>
      <w:r w:rsidRPr="00EF1F19">
        <w:rPr>
          <w:rFonts w:ascii="Arial" w:hAnsi="Arial" w:cs="Arial"/>
        </w:rPr>
        <w:t xml:space="preserve">0%): Depth and clarity of analysis on the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process, model, and results. Quality of the traditional ML pipeline (if implemented).</w:t>
      </w:r>
    </w:p>
    <w:p w14:paraId="6368B043" w14:textId="38212065" w:rsidR="00EF1F19" w:rsidRPr="00EF1F19" w:rsidRDefault="00EF1F19" w:rsidP="00EF1F1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rial" w:hAnsi="Arial" w:cs="Arial"/>
        </w:rPr>
      </w:pPr>
      <w:r w:rsidRPr="00EF1F19">
        <w:rPr>
          <w:rStyle w:val="Strong"/>
          <w:rFonts w:ascii="Arial" w:hAnsi="Arial" w:cs="Arial"/>
        </w:rPr>
        <w:t>Report</w:t>
      </w:r>
      <w:r w:rsidRPr="00EF1F19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4</w:t>
      </w:r>
      <w:r w:rsidRPr="00EF1F19">
        <w:rPr>
          <w:rFonts w:ascii="Arial" w:hAnsi="Arial" w:cs="Arial"/>
        </w:rPr>
        <w:t xml:space="preserve">0%): Clear documentation on dataset preprocessing, </w:t>
      </w:r>
      <w:proofErr w:type="spellStart"/>
      <w:r w:rsidRPr="00EF1F19">
        <w:rPr>
          <w:rFonts w:ascii="Arial" w:hAnsi="Arial" w:cs="Arial"/>
        </w:rPr>
        <w:t>AutoML</w:t>
      </w:r>
      <w:proofErr w:type="spellEnd"/>
      <w:r w:rsidRPr="00EF1F19">
        <w:rPr>
          <w:rFonts w:ascii="Arial" w:hAnsi="Arial" w:cs="Arial"/>
        </w:rPr>
        <w:t xml:space="preserve"> process, results, and reflections.</w:t>
      </w:r>
    </w:p>
    <w:p w14:paraId="0ACAA301" w14:textId="77777777" w:rsidR="00F52AE7" w:rsidRPr="00EF1F19" w:rsidRDefault="00F52AE7" w:rsidP="00F52AE7">
      <w:pPr>
        <w:spacing w:before="100" w:beforeAutospacing="1" w:after="100" w:afterAutospacing="1" w:line="240" w:lineRule="auto"/>
        <w:rPr>
          <w:rFonts w:ascii="Arial" w:eastAsia="KaiTi" w:hAnsi="Arial" w:cs="Arial"/>
          <w:kern w:val="0"/>
          <w:sz w:val="24"/>
          <w:szCs w:val="24"/>
          <w14:ligatures w14:val="none"/>
        </w:rPr>
      </w:pPr>
    </w:p>
    <w:sectPr w:rsidR="00F52AE7" w:rsidRPr="00EF1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847D3"/>
    <w:multiLevelType w:val="multilevel"/>
    <w:tmpl w:val="376ED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21FDB"/>
    <w:multiLevelType w:val="multilevel"/>
    <w:tmpl w:val="908C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1474FF"/>
    <w:multiLevelType w:val="multilevel"/>
    <w:tmpl w:val="34028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C3778E"/>
    <w:multiLevelType w:val="multilevel"/>
    <w:tmpl w:val="BA40B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9539A5"/>
    <w:multiLevelType w:val="hybridMultilevel"/>
    <w:tmpl w:val="36EC62AC"/>
    <w:lvl w:ilvl="0" w:tplc="CF36D8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2A28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E28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6F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29F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4420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8C5B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4091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14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C06323"/>
    <w:multiLevelType w:val="multilevel"/>
    <w:tmpl w:val="1E20F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2A5109"/>
    <w:multiLevelType w:val="multilevel"/>
    <w:tmpl w:val="3E9E8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B348D3"/>
    <w:multiLevelType w:val="multilevel"/>
    <w:tmpl w:val="FFE83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1D6251"/>
    <w:multiLevelType w:val="multilevel"/>
    <w:tmpl w:val="26E0A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A435BA"/>
    <w:multiLevelType w:val="multilevel"/>
    <w:tmpl w:val="DB7CCF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1EC1D3A"/>
    <w:multiLevelType w:val="multilevel"/>
    <w:tmpl w:val="DAEAF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7E57E6"/>
    <w:multiLevelType w:val="multilevel"/>
    <w:tmpl w:val="97B68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335E5E"/>
    <w:multiLevelType w:val="multilevel"/>
    <w:tmpl w:val="1BB8D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4143860">
    <w:abstractNumId w:val="4"/>
  </w:num>
  <w:num w:numId="2" w16cid:durableId="677197432">
    <w:abstractNumId w:val="12"/>
  </w:num>
  <w:num w:numId="3" w16cid:durableId="1561016987">
    <w:abstractNumId w:val="11"/>
  </w:num>
  <w:num w:numId="4" w16cid:durableId="1252007390">
    <w:abstractNumId w:val="8"/>
  </w:num>
  <w:num w:numId="5" w16cid:durableId="1242906646">
    <w:abstractNumId w:val="9"/>
  </w:num>
  <w:num w:numId="6" w16cid:durableId="1638412481">
    <w:abstractNumId w:val="10"/>
  </w:num>
  <w:num w:numId="7" w16cid:durableId="1089691581">
    <w:abstractNumId w:val="7"/>
  </w:num>
  <w:num w:numId="8" w16cid:durableId="169568276">
    <w:abstractNumId w:val="6"/>
  </w:num>
  <w:num w:numId="9" w16cid:durableId="580060891">
    <w:abstractNumId w:val="1"/>
  </w:num>
  <w:num w:numId="10" w16cid:durableId="691027931">
    <w:abstractNumId w:val="3"/>
  </w:num>
  <w:num w:numId="11" w16cid:durableId="1393503052">
    <w:abstractNumId w:val="5"/>
  </w:num>
  <w:num w:numId="12" w16cid:durableId="990527243">
    <w:abstractNumId w:val="0"/>
  </w:num>
  <w:num w:numId="13" w16cid:durableId="11687132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zQwN7GwMDE0NTVR0lEKTi0uzszPAykwrQUAbFU6KCwAAAA="/>
  </w:docVars>
  <w:rsids>
    <w:rsidRoot w:val="00A6021D"/>
    <w:rsid w:val="001A607D"/>
    <w:rsid w:val="00221BC2"/>
    <w:rsid w:val="003374C0"/>
    <w:rsid w:val="00426925"/>
    <w:rsid w:val="00561AE0"/>
    <w:rsid w:val="00774F56"/>
    <w:rsid w:val="009122A6"/>
    <w:rsid w:val="00A6021D"/>
    <w:rsid w:val="00AD5B79"/>
    <w:rsid w:val="00C11426"/>
    <w:rsid w:val="00D01F1F"/>
    <w:rsid w:val="00D40F57"/>
    <w:rsid w:val="00EF1F19"/>
    <w:rsid w:val="00F52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6F751"/>
  <w15:chartTrackingRefBased/>
  <w15:docId w15:val="{4E536E30-E00B-4DBA-AB9C-53DFD4CA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AE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561A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1AE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01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01F1F"/>
    <w:rPr>
      <w:b/>
      <w:bCs/>
    </w:rPr>
  </w:style>
  <w:style w:type="character" w:styleId="Emphasis">
    <w:name w:val="Emphasis"/>
    <w:basedOn w:val="DefaultParagraphFont"/>
    <w:uiPriority w:val="20"/>
    <w:qFormat/>
    <w:rsid w:val="00F52A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64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61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51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1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6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052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/titanic/data" TargetMode="External"/><Relationship Id="rId13" Type="http://schemas.openxmlformats.org/officeDocument/2006/relationships/hyperlink" Target="https://archive.ics.uci.edu/ml/datasets/sms+spam+colle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c/titanic/data" TargetMode="External"/><Relationship Id="rId12" Type="http://schemas.openxmlformats.org/officeDocument/2006/relationships/hyperlink" Target="https://www.cs.toronto.edu/~kriz/cifar.htm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qwone.com/~jason/20Newsgroup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rchive.ics.uci.edu/dataset/2/adult" TargetMode="External"/><Relationship Id="rId11" Type="http://schemas.openxmlformats.org/officeDocument/2006/relationships/hyperlink" Target="https://www.cs.toronto.edu/~kriz/cifar.html" TargetMode="External"/><Relationship Id="rId5" Type="http://schemas.openxmlformats.org/officeDocument/2006/relationships/hyperlink" Target="https://archive.ics.uci.edu/ml/datasets/adult" TargetMode="External"/><Relationship Id="rId15" Type="http://schemas.openxmlformats.org/officeDocument/2006/relationships/hyperlink" Target="http://qwone.com/~jason/20Newsgroups/" TargetMode="External"/><Relationship Id="rId10" Type="http://schemas.openxmlformats.org/officeDocument/2006/relationships/hyperlink" Target="https://github.com/zalandoresearch/fashion-mni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zalandoresearch/fashion-mnist" TargetMode="External"/><Relationship Id="rId14" Type="http://schemas.openxmlformats.org/officeDocument/2006/relationships/hyperlink" Target="https://archive.ics.uci.edu/dataset/228/sms+spam+colle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qi Gong</dc:creator>
  <cp:keywords/>
  <dc:description/>
  <cp:lastModifiedBy>Jiaqi Gong</cp:lastModifiedBy>
  <cp:revision>11</cp:revision>
  <dcterms:created xsi:type="dcterms:W3CDTF">2023-09-07T14:04:00Z</dcterms:created>
  <dcterms:modified xsi:type="dcterms:W3CDTF">2023-10-31T14:19:00Z</dcterms:modified>
</cp:coreProperties>
</file>